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5CC9C" w14:textId="3109C7D3" w:rsidR="00E614EC" w:rsidRPr="00A52764" w:rsidRDefault="00663D4D" w:rsidP="00503BB8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52764">
        <w:rPr>
          <w:rFonts w:ascii="Times New Roman" w:hAnsi="Times New Roman" w:cs="Times New Roman"/>
          <w:b/>
          <w:bCs/>
          <w:sz w:val="28"/>
          <w:szCs w:val="28"/>
          <w:u w:val="single"/>
        </w:rPr>
        <w:t>Teaching Facult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0"/>
        <w:gridCol w:w="4257"/>
        <w:gridCol w:w="2077"/>
        <w:gridCol w:w="2246"/>
      </w:tblGrid>
      <w:tr w:rsidR="008F5BE9" w:rsidRPr="00663D4D" w14:paraId="299526B8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  <w:hideMark/>
          </w:tcPr>
          <w:p w14:paraId="0DAD9A29" w14:textId="77777777" w:rsidR="00663D4D" w:rsidRPr="00663D4D" w:rsidRDefault="00663D4D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.NO</w:t>
            </w: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57FFE1BF" w14:textId="77777777" w:rsidR="00663D4D" w:rsidRPr="00663D4D" w:rsidRDefault="00663D4D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eacher name</w:t>
            </w:r>
          </w:p>
        </w:tc>
        <w:tc>
          <w:tcPr>
            <w:tcW w:w="1111" w:type="pct"/>
            <w:shd w:val="clear" w:color="auto" w:fill="auto"/>
            <w:vAlign w:val="bottom"/>
            <w:hideMark/>
          </w:tcPr>
          <w:p w14:paraId="0E8447D6" w14:textId="77777777" w:rsidR="00663D4D" w:rsidRPr="00663D4D" w:rsidRDefault="00663D4D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03C4A25B" w14:textId="77777777" w:rsidR="00663D4D" w:rsidRPr="00663D4D" w:rsidRDefault="00663D4D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PROFESSIONAL</w:t>
            </w:r>
          </w:p>
        </w:tc>
      </w:tr>
      <w:tr w:rsidR="00F13F0F" w:rsidRPr="00663D4D" w14:paraId="25E84318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59FB3A62" w14:textId="659BC3C8" w:rsidR="00663D4D" w:rsidRPr="00F13F0F" w:rsidRDefault="00663D4D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15FB9DC4" w14:textId="710D88DB" w:rsidR="00663D4D" w:rsidRPr="00663D4D" w:rsidRDefault="008F5BE9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</w:t>
            </w:r>
            <w:r w:rsidR="00663D4D"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RANPREET SINGH</w:t>
            </w:r>
            <w:r w:rsidR="00AE493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HLON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70E02BB6" w14:textId="77777777" w:rsidR="00663D4D" w:rsidRPr="00663D4D" w:rsidRDefault="00663D4D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NCIPAL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62F9D835" w14:textId="409E4FFE" w:rsidR="00663D4D" w:rsidRPr="00663D4D" w:rsidRDefault="00430526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Sc.; M.Sc.; Ph.D.</w:t>
            </w:r>
            <w:r w:rsidR="00663D4D"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86011" w:rsidRPr="00663D4D" w14:paraId="0D1C1CA1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0743B058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4AD0D35F" w14:textId="72EBC913" w:rsidR="00586011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ANDEEP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4849AE37" w14:textId="50BFA375" w:rsidR="00586011" w:rsidRPr="00663D4D" w:rsidRDefault="00A71CE2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CE PRINCIPAL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4DAD517E" w14:textId="4970B033" w:rsidR="00586011" w:rsidRDefault="009F21FF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.A.; ETT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0C3EDA42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3A283B52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3478903B" w14:textId="77777777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TWAN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1042004D" w14:textId="77777777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4F124DC8" w14:textId="77777777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P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</w:t>
            </w:r>
          </w:p>
        </w:tc>
      </w:tr>
      <w:tr w:rsidR="00586011" w:rsidRPr="00663D4D" w14:paraId="16F5FA05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6247DF54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7A4F930C" w14:textId="35FB75EE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JNI</w:t>
            </w:r>
            <w:r w:rsidR="00A33F6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HARMA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59C92506" w14:textId="77777777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G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149E4627" w14:textId="77777777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Sc.</w:t>
            </w:r>
          </w:p>
        </w:tc>
      </w:tr>
      <w:tr w:rsidR="00586011" w:rsidRPr="00663D4D" w14:paraId="1C1B6113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75855FF7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18BF71E1" w14:textId="77777777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EPIKA JAMBA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038094FE" w14:textId="77777777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G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76E075FD" w14:textId="4916BED1" w:rsidR="00586011" w:rsidRPr="00663D4D" w:rsidRDefault="009F21FF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Sc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462182" w:rsidRPr="00663D4D" w14:paraId="7CF2549D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6D9F4311" w14:textId="77777777" w:rsidR="00462182" w:rsidRPr="00F13F0F" w:rsidRDefault="00462182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11DCD3F2" w14:textId="3C56F38D" w:rsidR="00462182" w:rsidRPr="00663D4D" w:rsidRDefault="00462182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LBIR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5FBBACA0" w14:textId="7AB6694B" w:rsidR="00462182" w:rsidRPr="00663D4D" w:rsidRDefault="00462182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G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3DDA5B6E" w14:textId="79410FAE" w:rsidR="00462182" w:rsidRDefault="00462182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A.; B.Ed.</w:t>
            </w:r>
          </w:p>
        </w:tc>
      </w:tr>
      <w:tr w:rsidR="00586011" w:rsidRPr="00663D4D" w14:paraId="51373CC2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6167DA9C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683A822A" w14:textId="77777777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NEE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27A069E3" w14:textId="77777777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G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500B0121" w14:textId="415B5D7B" w:rsidR="00586011" w:rsidRPr="00663D4D" w:rsidRDefault="009F21FF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Sc.;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5DC20D60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4F22BC49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029E263F" w14:textId="77777777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MSON ERISTON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082DFDAE" w14:textId="77777777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G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6769B7EE" w14:textId="42C98562" w:rsidR="00586011" w:rsidRPr="00663D4D" w:rsidRDefault="009F21FF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Sc.;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029E4E78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78880A51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  <w:hideMark/>
          </w:tcPr>
          <w:p w14:paraId="1600BB97" w14:textId="77777777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BNAM</w:t>
            </w:r>
          </w:p>
        </w:tc>
        <w:tc>
          <w:tcPr>
            <w:tcW w:w="1111" w:type="pct"/>
            <w:shd w:val="clear" w:color="auto" w:fill="auto"/>
            <w:noWrap/>
            <w:vAlign w:val="bottom"/>
            <w:hideMark/>
          </w:tcPr>
          <w:p w14:paraId="35295491" w14:textId="77777777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GT</w:t>
            </w:r>
          </w:p>
        </w:tc>
        <w:tc>
          <w:tcPr>
            <w:tcW w:w="1201" w:type="pct"/>
            <w:shd w:val="clear" w:color="auto" w:fill="auto"/>
            <w:noWrap/>
            <w:vAlign w:val="bottom"/>
            <w:hideMark/>
          </w:tcPr>
          <w:p w14:paraId="0D9E07CF" w14:textId="46C1FC23" w:rsidR="00586011" w:rsidRPr="00663D4D" w:rsidRDefault="009F21FF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.A.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68204720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0E3502E6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22BCF8F7" w14:textId="608C0CE9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PREE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46A7EA2E" w14:textId="77D81EAF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32CFC75F" w14:textId="09568223" w:rsidR="00586011" w:rsidRPr="00663D4D" w:rsidRDefault="009F21FF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.A.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1430B413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395578A2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1F01A8CF" w14:textId="506BAD02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VDEEP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1DB5CB64" w14:textId="4DD8F8E5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62488C06" w14:textId="6361B468" w:rsidR="00586011" w:rsidRPr="00663D4D" w:rsidRDefault="009F21FF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.A.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598FF69A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2B78F3FA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5A3484B4" w14:textId="55977274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LJEE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2BD3C0CA" w14:textId="2E0E9F63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7597BF39" w14:textId="6C6F913F" w:rsidR="00586011" w:rsidRPr="00663D4D" w:rsidRDefault="005E11EC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.A.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3019F29A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02F44665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703D3900" w14:textId="24EFC792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MAL MAHAJAN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77C0AA90" w14:textId="1DC7FFAA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355C46EE" w14:textId="4BE004AC" w:rsidR="00586011" w:rsidRPr="00663D4D" w:rsidRDefault="005E11EC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.Sc.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408747CE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6E7CC520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43A34BE5" w14:textId="6EB56AE7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PREE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6AA35FFD" w14:textId="40D31C99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18A657E9" w14:textId="63A30432" w:rsidR="00586011" w:rsidRPr="00663D4D" w:rsidRDefault="005E11EC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.Sc.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08DBD45F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20DA9297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7C365BC8" w14:textId="2489083D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</w:t>
            </w:r>
            <w:r w:rsidR="005E11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</w:t>
            </w: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I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4C6BF8F3" w14:textId="5DEF5AD3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653A4E54" w14:textId="46680329" w:rsidR="00586011" w:rsidRPr="00663D4D" w:rsidRDefault="005E11EC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.A.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460A4AC1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746EEA8B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5E28D2E0" w14:textId="4155EE11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ARJINDER </w:t>
            </w:r>
            <w:r w:rsidR="005E11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5F2EC94B" w14:textId="390A549E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20ED2DFF" w14:textId="5C5D0B29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586011" w:rsidRPr="00663D4D" w14:paraId="119FCB0E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13E2B405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7B20D87D" w14:textId="788214F5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RANJI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361E27DA" w14:textId="316AFEE1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3DEB9429" w14:textId="70C0CB96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586011" w:rsidRPr="00663D4D" w14:paraId="7D644FAA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3A3D899D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65D52858" w14:textId="2F4F2F22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VITA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3D79AFC8" w14:textId="0BCFE5B9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00595025" w14:textId="46AB7DB0" w:rsidR="00586011" w:rsidRPr="00663D4D" w:rsidRDefault="005E11EC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.A.; </w:t>
            </w:r>
            <w:r w:rsidR="00586011"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586011" w:rsidRPr="00663D4D" w14:paraId="39225C8F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0C511DC1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1EEF33AE" w14:textId="19071345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DEEP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599E6763" w14:textId="3F7B0865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2CF11E41" w14:textId="6DFDEBB9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586011" w:rsidRPr="00663D4D" w14:paraId="04764120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7645B595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6B541AF3" w14:textId="4148FAAA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RANJIT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149AC601" w14:textId="27C5194F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10AAD33B" w14:textId="2EEEB349" w:rsidR="00586011" w:rsidRPr="00663D4D" w:rsidRDefault="005E11EC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.A.; </w:t>
            </w:r>
            <w:r w:rsidR="00586011"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586011" w:rsidRPr="00663D4D" w14:paraId="49E453DE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47AD0F10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5527B99E" w14:textId="016C30F0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NJI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7008D64F" w14:textId="2E9E1E56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1E1294D4" w14:textId="02FE9719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586011" w:rsidRPr="00663D4D" w14:paraId="3A5A0877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57725718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58841FB0" w14:textId="7BF74E7E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NITA GUPTA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5FC09953" w14:textId="598B2701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7AC6DEB0" w14:textId="7A915068" w:rsidR="00586011" w:rsidRPr="00663D4D" w:rsidRDefault="005E11EC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.A.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2151DD2C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2B0380E4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4074857E" w14:textId="7136BF66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JNI</w:t>
            </w:r>
            <w:r w:rsidR="003741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HARMA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5132045F" w14:textId="7F3DDEEF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06DE82F0" w14:textId="4C47A119" w:rsidR="00586011" w:rsidRPr="00663D4D" w:rsidRDefault="003741F5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.A.; </w:t>
            </w:r>
            <w:r w:rsidR="00586011"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T</w:t>
            </w:r>
          </w:p>
        </w:tc>
      </w:tr>
      <w:tr w:rsidR="00586011" w:rsidRPr="00663D4D" w14:paraId="27B35BBF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5C9EAC5C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4E473B49" w14:textId="6DFEDF41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LAM BALA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1DBA2EA5" w14:textId="65C7BA25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0A9C4297" w14:textId="3A3D0F42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</w:t>
            </w:r>
          </w:p>
        </w:tc>
      </w:tr>
      <w:tr w:rsidR="00586011" w:rsidRPr="00663D4D" w14:paraId="3E28ADF3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26D36D67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1818D90B" w14:textId="537F2D71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DEEP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0C4B3F8F" w14:textId="50FF396B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3DD20C25" w14:textId="0FD86420" w:rsidR="00586011" w:rsidRPr="00663D4D" w:rsidRDefault="003741F5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.A.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06E856CE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39A61A32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3447BE9D" w14:textId="49A55E8F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JNI BALA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3F686DB1" w14:textId="682964B8" w:rsidR="00586011" w:rsidRPr="00663D4D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24450548" w14:textId="059EBB70" w:rsidR="00586011" w:rsidRPr="00663D4D" w:rsidRDefault="003741F5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.A.; </w:t>
            </w:r>
            <w:r w:rsidR="005860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 Ed.</w:t>
            </w:r>
          </w:p>
        </w:tc>
      </w:tr>
      <w:tr w:rsidR="00586011" w:rsidRPr="00663D4D" w14:paraId="104B23D1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21FF0A96" w14:textId="77777777" w:rsidR="00586011" w:rsidRPr="00F13F0F" w:rsidRDefault="00586011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5045E4CC" w14:textId="1B855B31" w:rsidR="00586011" w:rsidRPr="00663D4D" w:rsidRDefault="00586011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JEET KAUR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24674AD1" w14:textId="30AB228C" w:rsidR="00586011" w:rsidRPr="00663D4D" w:rsidRDefault="00E42E97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BRARIAN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29ADEC33" w14:textId="62B0A743" w:rsidR="00586011" w:rsidRDefault="00586011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3D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b</w:t>
            </w:r>
          </w:p>
        </w:tc>
      </w:tr>
      <w:tr w:rsidR="003741F5" w:rsidRPr="00663D4D" w14:paraId="2BE2DCBF" w14:textId="77777777" w:rsidTr="00462182">
        <w:trPr>
          <w:trHeight w:val="300"/>
        </w:trPr>
        <w:tc>
          <w:tcPr>
            <w:tcW w:w="412" w:type="pct"/>
            <w:shd w:val="clear" w:color="auto" w:fill="auto"/>
            <w:noWrap/>
            <w:vAlign w:val="bottom"/>
          </w:tcPr>
          <w:p w14:paraId="09E591DC" w14:textId="77777777" w:rsidR="003741F5" w:rsidRPr="00F13F0F" w:rsidRDefault="003741F5" w:rsidP="007821AB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76" w:type="pct"/>
            <w:shd w:val="clear" w:color="auto" w:fill="auto"/>
            <w:noWrap/>
            <w:vAlign w:val="bottom"/>
          </w:tcPr>
          <w:p w14:paraId="47196CC7" w14:textId="7FBB9594" w:rsidR="003741F5" w:rsidRPr="00663D4D" w:rsidRDefault="003741F5" w:rsidP="007821AB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EMA</w:t>
            </w:r>
          </w:p>
        </w:tc>
        <w:tc>
          <w:tcPr>
            <w:tcW w:w="1111" w:type="pct"/>
            <w:shd w:val="clear" w:color="auto" w:fill="auto"/>
            <w:noWrap/>
            <w:vAlign w:val="bottom"/>
          </w:tcPr>
          <w:p w14:paraId="356EEF8D" w14:textId="5889F221" w:rsidR="003741F5" w:rsidRDefault="003741F5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T</w:t>
            </w:r>
          </w:p>
        </w:tc>
        <w:tc>
          <w:tcPr>
            <w:tcW w:w="1201" w:type="pct"/>
            <w:shd w:val="clear" w:color="auto" w:fill="auto"/>
            <w:noWrap/>
            <w:vAlign w:val="bottom"/>
          </w:tcPr>
          <w:p w14:paraId="7BE8C538" w14:textId="5F8F054E" w:rsidR="003741F5" w:rsidRPr="00663D4D" w:rsidRDefault="00462182" w:rsidP="007821A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CA</w:t>
            </w:r>
          </w:p>
        </w:tc>
      </w:tr>
    </w:tbl>
    <w:p w14:paraId="5F43AD9C" w14:textId="77777777" w:rsidR="00663D4D" w:rsidRPr="00663D4D" w:rsidRDefault="00663D4D">
      <w:pPr>
        <w:rPr>
          <w:rFonts w:ascii="Times New Roman" w:hAnsi="Times New Roman" w:cs="Times New Roman"/>
          <w:sz w:val="24"/>
          <w:szCs w:val="24"/>
        </w:rPr>
      </w:pPr>
    </w:p>
    <w:sectPr w:rsidR="00663D4D" w:rsidRPr="00663D4D" w:rsidSect="007821AB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3E4AED"/>
    <w:multiLevelType w:val="hybridMultilevel"/>
    <w:tmpl w:val="456A7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TcyNza2MDMwNLRQ0lEKTi0uzszPAykwqgUAJGL6DiwAAAA="/>
  </w:docVars>
  <w:rsids>
    <w:rsidRoot w:val="00E614EC"/>
    <w:rsid w:val="00014053"/>
    <w:rsid w:val="001674BE"/>
    <w:rsid w:val="003741F5"/>
    <w:rsid w:val="00430526"/>
    <w:rsid w:val="00462182"/>
    <w:rsid w:val="00503BB8"/>
    <w:rsid w:val="005514E1"/>
    <w:rsid w:val="00586011"/>
    <w:rsid w:val="005E11EC"/>
    <w:rsid w:val="00663D4D"/>
    <w:rsid w:val="00701720"/>
    <w:rsid w:val="007821AB"/>
    <w:rsid w:val="008F5BE9"/>
    <w:rsid w:val="009F21FF"/>
    <w:rsid w:val="00A33F62"/>
    <w:rsid w:val="00A4233F"/>
    <w:rsid w:val="00A52764"/>
    <w:rsid w:val="00A71CE2"/>
    <w:rsid w:val="00AE4934"/>
    <w:rsid w:val="00E42E97"/>
    <w:rsid w:val="00E614EC"/>
    <w:rsid w:val="00F13F0F"/>
    <w:rsid w:val="00FB1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7C38E"/>
  <w15:chartTrackingRefBased/>
  <w15:docId w15:val="{61EAC149-74C0-461E-AE53-40C8E4CE4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F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1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7</Words>
  <Characters>783</Characters>
  <Application>Microsoft Office Word</Application>
  <DocSecurity>0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0</cp:revision>
  <dcterms:created xsi:type="dcterms:W3CDTF">2021-06-12T04:54:00Z</dcterms:created>
  <dcterms:modified xsi:type="dcterms:W3CDTF">2021-06-15T04:44:00Z</dcterms:modified>
</cp:coreProperties>
</file>